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48000" w14:textId="5F7B5862" w:rsidR="005A5026" w:rsidRDefault="005A5026" w:rsidP="00CF664E">
      <w:pPr>
        <w:spacing w:after="11"/>
        <w:ind w:left="0" w:right="-967"/>
      </w:pPr>
    </w:p>
    <w:p w14:paraId="5B278D72" w14:textId="720964AF" w:rsidR="005A5026" w:rsidRDefault="00000000" w:rsidP="0078392E">
      <w:pPr>
        <w:ind w:left="-900"/>
        <w:jc w:val="center"/>
      </w:pPr>
      <w:r>
        <w:t>Employment Application Form</w:t>
      </w:r>
      <w:r>
        <w:rPr>
          <w:u w:val="none"/>
        </w:rPr>
        <w:t xml:space="preserve"> </w:t>
      </w:r>
      <w:r>
        <w:rPr>
          <w:noProof/>
        </w:rPr>
        <w:drawing>
          <wp:inline distT="0" distB="0" distL="0" distR="0" wp14:anchorId="5EE50A82" wp14:editId="13D112F1">
            <wp:extent cx="6760464" cy="9582913"/>
            <wp:effectExtent l="0" t="0" r="0" b="0"/>
            <wp:docPr id="10499" name="Picture 104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9" name="Picture 1049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60464" cy="958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A3F09" w14:textId="77777777" w:rsidR="005A5026" w:rsidRDefault="00000000">
      <w:pPr>
        <w:ind w:left="-900"/>
        <w:jc w:val="both"/>
      </w:pPr>
      <w:r>
        <w:rPr>
          <w:b w:val="0"/>
          <w:sz w:val="24"/>
          <w:u w:val="none"/>
        </w:rPr>
        <w:lastRenderedPageBreak/>
        <w:t xml:space="preserve"> </w:t>
      </w:r>
    </w:p>
    <w:sectPr w:rsidR="005A5026" w:rsidSect="008F2B73">
      <w:pgSz w:w="11906" w:h="16841"/>
      <w:pgMar w:top="360" w:right="1440" w:bottom="27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2E224" w14:textId="77777777" w:rsidR="008F2B73" w:rsidRDefault="008F2B73" w:rsidP="00CF664E">
      <w:pPr>
        <w:spacing w:line="240" w:lineRule="auto"/>
      </w:pPr>
      <w:r>
        <w:separator/>
      </w:r>
    </w:p>
  </w:endnote>
  <w:endnote w:type="continuationSeparator" w:id="0">
    <w:p w14:paraId="6931C4FA" w14:textId="77777777" w:rsidR="008F2B73" w:rsidRDefault="008F2B73" w:rsidP="00CF66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F9461" w14:textId="77777777" w:rsidR="008F2B73" w:rsidRDefault="008F2B73" w:rsidP="00CF664E">
      <w:pPr>
        <w:spacing w:line="240" w:lineRule="auto"/>
      </w:pPr>
      <w:r>
        <w:separator/>
      </w:r>
    </w:p>
  </w:footnote>
  <w:footnote w:type="continuationSeparator" w:id="0">
    <w:p w14:paraId="29B28CF4" w14:textId="77777777" w:rsidR="008F2B73" w:rsidRDefault="008F2B73" w:rsidP="00CF664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NzA0MzMwMzexNDZT0lEKTi0uzszPAykwqgUAF7w1dywAAAA="/>
  </w:docVars>
  <w:rsids>
    <w:rsidRoot w:val="005A5026"/>
    <w:rsid w:val="005A5026"/>
    <w:rsid w:val="0078392E"/>
    <w:rsid w:val="008F2B73"/>
    <w:rsid w:val="00CF664E"/>
    <w:rsid w:val="00F4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36AE9"/>
  <w15:docId w15:val="{3293DDC0-115A-4691-9753-09B3203FC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  <w:ind w:left="2038"/>
    </w:pPr>
    <w:rPr>
      <w:rFonts w:ascii="Arial" w:eastAsia="Arial" w:hAnsi="Arial" w:cs="Arial"/>
      <w:b/>
      <w:color w:val="000000"/>
      <w:sz w:val="32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664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64E"/>
    <w:rPr>
      <w:rFonts w:ascii="Arial" w:eastAsia="Arial" w:hAnsi="Arial" w:cs="Arial"/>
      <w:b/>
      <w:color w:val="000000"/>
      <w:sz w:val="32"/>
      <w:u w:val="single" w:color="000000"/>
    </w:rPr>
  </w:style>
  <w:style w:type="paragraph" w:styleId="Footer">
    <w:name w:val="footer"/>
    <w:basedOn w:val="Normal"/>
    <w:link w:val="FooterChar"/>
    <w:uiPriority w:val="99"/>
    <w:unhideWhenUsed/>
    <w:rsid w:val="00CF664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64E"/>
    <w:rPr>
      <w:rFonts w:ascii="Arial" w:eastAsia="Arial" w:hAnsi="Arial" w:cs="Arial"/>
      <w:b/>
      <w:color w:val="000000"/>
      <w:sz w:val="32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 Form</dc:title>
  <dc:subject/>
  <dc:creator>Ahtasham Malik</dc:creator>
  <cp:keywords/>
  <cp:lastModifiedBy>Awais Nisar Abbasi</cp:lastModifiedBy>
  <cp:revision>2</cp:revision>
  <cp:lastPrinted>2024-02-06T05:40:00Z</cp:lastPrinted>
  <dcterms:created xsi:type="dcterms:W3CDTF">2024-02-06T05:41:00Z</dcterms:created>
  <dcterms:modified xsi:type="dcterms:W3CDTF">2024-02-06T05:41:00Z</dcterms:modified>
</cp:coreProperties>
</file>